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24136" w14:textId="77777777" w:rsidR="00E91A6A" w:rsidRDefault="00E91A6A" w:rsidP="00E91A6A"/>
    <w:p w14:paraId="083F3797" w14:textId="77777777" w:rsidR="00E91A6A" w:rsidRDefault="00E91A6A" w:rsidP="00E91A6A">
      <w:r w:rsidRPr="00A73E5E">
        <w:t xml:space="preserve">As an individual, you have many rights. </w:t>
      </w:r>
    </w:p>
    <w:p w14:paraId="656D4CFC" w14:textId="77777777" w:rsidR="00E91A6A" w:rsidRDefault="00E91A6A" w:rsidP="00E91A6A"/>
    <w:p w14:paraId="73A2DDC7" w14:textId="5197ACCF" w:rsidR="00E91A6A" w:rsidRDefault="006A2542" w:rsidP="00E91A6A">
      <w:r>
        <w:t>Your Care Hub</w:t>
      </w:r>
      <w:r w:rsidR="00E91A6A">
        <w:t xml:space="preserve"> will</w:t>
      </w:r>
      <w:r w:rsidR="00E91A6A" w:rsidRPr="00A73E5E">
        <w:t xml:space="preserve"> support and assist you in identifying and exercising these rights to </w:t>
      </w:r>
      <w:r w:rsidR="00E91A6A">
        <w:t xml:space="preserve">help you to </w:t>
      </w:r>
      <w:r w:rsidR="00E91A6A" w:rsidRPr="00A73E5E">
        <w:t xml:space="preserve">achieve your goals. </w:t>
      </w:r>
    </w:p>
    <w:p w14:paraId="3DF43F21" w14:textId="77777777" w:rsidR="00E91A6A" w:rsidRDefault="00E91A6A" w:rsidP="00E91A6A"/>
    <w:p w14:paraId="085CA28A" w14:textId="1833897E" w:rsidR="00E91A6A" w:rsidRPr="00A73E5E" w:rsidRDefault="006A2542" w:rsidP="00E91A6A">
      <w:r>
        <w:t>Your Care Hub</w:t>
      </w:r>
      <w:r w:rsidR="00E91A6A" w:rsidRPr="00A73E5E">
        <w:t xml:space="preserve"> adopts a policy of non-discrimination regarding eligibility and entry to our services, and when providing support services to you.</w:t>
      </w:r>
    </w:p>
    <w:p w14:paraId="194B910B" w14:textId="77777777" w:rsidR="00E91A6A" w:rsidRDefault="00E91A6A" w:rsidP="00E91A6A">
      <w:pPr>
        <w:pStyle w:val="Heading2"/>
        <w:spacing w:before="0" w:after="0"/>
      </w:pPr>
    </w:p>
    <w:p w14:paraId="0B058419" w14:textId="215E1F5B" w:rsidR="00E91A6A" w:rsidRPr="00A73E5E" w:rsidRDefault="00E91A6A" w:rsidP="00E91A6A">
      <w:pPr>
        <w:pStyle w:val="Heading2"/>
        <w:spacing w:before="0" w:after="0"/>
      </w:pPr>
      <w:r w:rsidRPr="00A73E5E">
        <w:t>Your R</w:t>
      </w:r>
      <w:r>
        <w:t>ights</w:t>
      </w:r>
    </w:p>
    <w:p w14:paraId="64D44D84" w14:textId="77777777" w:rsidR="00E91A6A" w:rsidRPr="00A73E5E" w:rsidRDefault="00E91A6A" w:rsidP="00E91A6A"/>
    <w:p w14:paraId="3FAEA26F" w14:textId="77777777" w:rsidR="00E91A6A" w:rsidRPr="00A73E5E" w:rsidRDefault="00E91A6A" w:rsidP="00E91A6A">
      <w:r w:rsidRPr="00A73E5E">
        <w:t>You have the right to:</w:t>
      </w:r>
    </w:p>
    <w:p w14:paraId="299A623A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ccess supports that promote, uphold, and respect your legal and human rights</w:t>
      </w:r>
    </w:p>
    <w:p w14:paraId="22B7261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exercise informed choice and control to maximise independence</w:t>
      </w:r>
    </w:p>
    <w:p w14:paraId="673DCE3F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freedom of expression, self-determination and personal decision-making</w:t>
      </w:r>
    </w:p>
    <w:p w14:paraId="491E2B1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ccess supports that respect your culture, diversity, values and beliefs</w:t>
      </w:r>
    </w:p>
    <w:p w14:paraId="2566FF66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 support service that respects your right to privacy and dignity</w:t>
      </w:r>
    </w:p>
    <w:p w14:paraId="7B60A5D2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be supported to make informed choices which will maximise independence</w:t>
      </w:r>
    </w:p>
    <w:p w14:paraId="45C66B37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upport</w:t>
      </w:r>
      <w:r>
        <w:rPr>
          <w:color w:val="000000"/>
        </w:rPr>
        <w:t>s</w:t>
      </w:r>
      <w:r w:rsidRPr="00A73E5E">
        <w:rPr>
          <w:color w:val="000000"/>
        </w:rPr>
        <w:t xml:space="preserve"> that </w:t>
      </w:r>
      <w:r>
        <w:rPr>
          <w:color w:val="000000"/>
        </w:rPr>
        <w:t>are</w:t>
      </w:r>
      <w:r w:rsidRPr="00A73E5E">
        <w:rPr>
          <w:color w:val="000000"/>
        </w:rPr>
        <w:t xml:space="preserve"> free from violence, abuse, neglect, exploitation or discrimination</w:t>
      </w:r>
    </w:p>
    <w:p w14:paraId="680BF59E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upports which are overseen by strong operational management</w:t>
      </w:r>
    </w:p>
    <w:p w14:paraId="2DDAAA08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ervices which are safeguarded by informed and compliant risk and incident management systems</w:t>
      </w:r>
    </w:p>
    <w:p w14:paraId="38B9C382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ervices from workers who are competent, appropriately qualified and have expertise in providing person-centred supports</w:t>
      </w:r>
    </w:p>
    <w:p w14:paraId="498E1A75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dvise consent to the sharing of information between providers during the transition</w:t>
      </w:r>
    </w:p>
    <w:p w14:paraId="6B99D83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opt-out of </w:t>
      </w:r>
      <w:r>
        <w:rPr>
          <w:color w:val="000000"/>
        </w:rPr>
        <w:t>providing</w:t>
      </w:r>
      <w:r w:rsidRPr="00A73E5E">
        <w:rPr>
          <w:color w:val="000000"/>
        </w:rPr>
        <w:t xml:space="preserve"> information</w:t>
      </w:r>
      <w:r>
        <w:rPr>
          <w:color w:val="000000"/>
        </w:rPr>
        <w:t xml:space="preserve"> to government bodies, e.g.</w:t>
      </w:r>
      <w:r w:rsidRPr="00A73E5E">
        <w:rPr>
          <w:color w:val="000000"/>
        </w:rPr>
        <w:t xml:space="preserve"> NDIS</w:t>
      </w:r>
      <w:r>
        <w:rPr>
          <w:color w:val="000000"/>
        </w:rPr>
        <w:t xml:space="preserve"> audit</w:t>
      </w:r>
      <w:r w:rsidRPr="00A73E5E">
        <w:rPr>
          <w:color w:val="000000"/>
        </w:rPr>
        <w:t>.</w:t>
      </w:r>
    </w:p>
    <w:p w14:paraId="08097EEB" w14:textId="77777777" w:rsidR="00E91A6A" w:rsidRPr="00A73E5E" w:rsidRDefault="00E91A6A" w:rsidP="00E91A6A">
      <w:pPr>
        <w:pBdr>
          <w:top w:val="nil"/>
          <w:left w:val="nil"/>
          <w:bottom w:val="nil"/>
          <w:right w:val="nil"/>
          <w:between w:val="nil"/>
        </w:pBdr>
        <w:ind w:left="720" w:hanging="360"/>
        <w:rPr>
          <w:color w:val="000000"/>
        </w:rPr>
      </w:pPr>
    </w:p>
    <w:p w14:paraId="31E44EFF" w14:textId="77777777" w:rsidR="00E91A6A" w:rsidRDefault="00E91A6A">
      <w:pPr>
        <w:spacing w:after="160" w:line="259" w:lineRule="auto"/>
        <w:jc w:val="left"/>
        <w:rPr>
          <w:b/>
          <w:sz w:val="28"/>
          <w:szCs w:val="28"/>
        </w:rPr>
      </w:pPr>
      <w:bookmarkStart w:id="0" w:name="_Toc54803646"/>
      <w:r>
        <w:br w:type="page"/>
      </w:r>
    </w:p>
    <w:p w14:paraId="211CF7BA" w14:textId="77777777" w:rsidR="00E91A6A" w:rsidRDefault="00E91A6A" w:rsidP="00E91A6A">
      <w:pPr>
        <w:pStyle w:val="Heading2"/>
        <w:spacing w:before="0" w:after="0"/>
      </w:pPr>
    </w:p>
    <w:p w14:paraId="6E212B9A" w14:textId="25BB64F6" w:rsidR="00E91A6A" w:rsidRPr="00A73E5E" w:rsidRDefault="00E91A6A" w:rsidP="00E91A6A">
      <w:pPr>
        <w:pStyle w:val="Heading2"/>
        <w:spacing w:before="0" w:after="0"/>
      </w:pPr>
      <w:r w:rsidRPr="00A73E5E">
        <w:t>Your Responsibilities</w:t>
      </w:r>
      <w:bookmarkEnd w:id="0"/>
    </w:p>
    <w:p w14:paraId="0992A5AA" w14:textId="77777777" w:rsidR="00E91A6A" w:rsidRDefault="00E91A6A" w:rsidP="00E91A6A"/>
    <w:p w14:paraId="7B7F6F9B" w14:textId="1EB764E8" w:rsidR="00E91A6A" w:rsidRDefault="00E91A6A" w:rsidP="00E91A6A">
      <w:r w:rsidRPr="00A73E5E">
        <w:t xml:space="preserve">As an individual </w:t>
      </w:r>
      <w:r>
        <w:t>receiving</w:t>
      </w:r>
      <w:r w:rsidRPr="00A73E5E">
        <w:t xml:space="preserve"> our support services, there are a few important things that we ask of you. The information below explains your responsibilities when using our services. </w:t>
      </w:r>
    </w:p>
    <w:p w14:paraId="59EA21D4" w14:textId="630CC21B" w:rsidR="00E91A6A" w:rsidRPr="00A73E5E" w:rsidRDefault="00E91A6A" w:rsidP="00E91A6A">
      <w:r w:rsidRPr="00A73E5E">
        <w:t>We ask that you:</w:t>
      </w:r>
    </w:p>
    <w:p w14:paraId="0620AF4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respect the rights of </w:t>
      </w:r>
      <w:r>
        <w:rPr>
          <w:color w:val="000000"/>
        </w:rPr>
        <w:t>staff workers</w:t>
      </w:r>
      <w:r w:rsidRPr="00A73E5E">
        <w:rPr>
          <w:color w:val="000000"/>
        </w:rPr>
        <w:t>, to ensure their workplace is safe and healthy and free from harassment</w:t>
      </w:r>
    </w:p>
    <w:p w14:paraId="2EF070B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bide by the terms of your agreement with us</w:t>
      </w:r>
    </w:p>
    <w:p w14:paraId="5921BC8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understand that your needs may change, meaning your services may need to change </w:t>
      </w:r>
    </w:p>
    <w:p w14:paraId="7E49836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ccept responsibility for your actions and choices, even though some decisions may involve risk</w:t>
      </w:r>
    </w:p>
    <w:p w14:paraId="65428E0F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ell us if you have problems with the care or service you are receiving from us</w:t>
      </w:r>
    </w:p>
    <w:p w14:paraId="4550C3AB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us with enough information to develop, deliver and review your support plan</w:t>
      </w:r>
    </w:p>
    <w:p w14:paraId="466F586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care for your health and wellbeing as much as you are able</w:t>
      </w:r>
    </w:p>
    <w:p w14:paraId="389E523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us with information that will help us to meet your needs</w:t>
      </w:r>
    </w:p>
    <w:p w14:paraId="2CC5AF33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us with a minimum of</w:t>
      </w:r>
      <w:r>
        <w:rPr>
          <w:color w:val="000000"/>
        </w:rPr>
        <w:t xml:space="preserve"> </w:t>
      </w:r>
      <w:r w:rsidRPr="00A73E5E">
        <w:rPr>
          <w:color w:val="000000"/>
        </w:rPr>
        <w:t>twenty-four (24) hours</w:t>
      </w:r>
      <w:r>
        <w:rPr>
          <w:color w:val="000000"/>
        </w:rPr>
        <w:t>'</w:t>
      </w:r>
      <w:r w:rsidRPr="00A73E5E">
        <w:rPr>
          <w:color w:val="000000"/>
        </w:rPr>
        <w:t xml:space="preserve"> notice if you need to cancel your service </w:t>
      </w:r>
    </w:p>
    <w:p w14:paraId="36DF047B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remember that our </w:t>
      </w:r>
      <w:r>
        <w:rPr>
          <w:color w:val="000000"/>
        </w:rPr>
        <w:t>staff</w:t>
      </w:r>
      <w:r w:rsidRPr="00A73E5E">
        <w:rPr>
          <w:color w:val="000000"/>
        </w:rPr>
        <w:t xml:space="preserve"> are only authorised to perform the agreed number of hours and tasks outlined in your service agreement</w:t>
      </w:r>
    </w:p>
    <w:p w14:paraId="24BBAB1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articipate in the safety assessment of your home</w:t>
      </w:r>
    </w:p>
    <w:p w14:paraId="4E9E707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ensure your pets are controlled during service provision</w:t>
      </w:r>
    </w:p>
    <w:p w14:paraId="2F4E1F90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a smoke-free working environment</w:t>
      </w:r>
    </w:p>
    <w:p w14:paraId="631D9AF9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ay the agreed amount for the services provided</w:t>
      </w:r>
    </w:p>
    <w:p w14:paraId="01CF1D20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ell us in writing (where able) and provide appropriate notice when you want to stop receiving our services</w:t>
      </w:r>
    </w:p>
    <w:p w14:paraId="019CFFD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inform a </w:t>
      </w:r>
      <w:r>
        <w:rPr>
          <w:color w:val="000000"/>
        </w:rPr>
        <w:t>staff member</w:t>
      </w:r>
      <w:r w:rsidRPr="00A73E5E">
        <w:rPr>
          <w:color w:val="000000"/>
        </w:rPr>
        <w:t xml:space="preserve"> (when asked) if you wish to opt-out of providing your information to government bodies </w:t>
      </w:r>
      <w:r>
        <w:rPr>
          <w:color w:val="000000"/>
        </w:rPr>
        <w:t>like the</w:t>
      </w:r>
      <w:r w:rsidRPr="00A73E5E">
        <w:rPr>
          <w:color w:val="000000"/>
        </w:rPr>
        <w:t xml:space="preserve"> NDIS.</w:t>
      </w:r>
    </w:p>
    <w:p w14:paraId="343FB250" w14:textId="7CA6CAB4" w:rsidR="00E91A6A" w:rsidRPr="00A73E5E" w:rsidRDefault="00E91A6A" w:rsidP="00E91A6A"/>
    <w:p w14:paraId="2CEFEEEB" w14:textId="77777777" w:rsidR="00E91A6A" w:rsidRDefault="00E91A6A">
      <w:pPr>
        <w:spacing w:after="160" w:line="259" w:lineRule="auto"/>
        <w:jc w:val="left"/>
        <w:rPr>
          <w:b/>
          <w:sz w:val="28"/>
          <w:szCs w:val="28"/>
        </w:rPr>
      </w:pPr>
      <w:bookmarkStart w:id="1" w:name="_Toc54803647"/>
      <w:r>
        <w:br w:type="page"/>
      </w:r>
    </w:p>
    <w:p w14:paraId="1654EBE7" w14:textId="77777777" w:rsidR="00E91A6A" w:rsidRDefault="00E91A6A" w:rsidP="00E91A6A">
      <w:pPr>
        <w:pStyle w:val="Heading2"/>
        <w:spacing w:before="0" w:after="0"/>
      </w:pPr>
    </w:p>
    <w:p w14:paraId="0AA87CB6" w14:textId="0BAD66FF" w:rsidR="00E91A6A" w:rsidRPr="00A73E5E" w:rsidRDefault="00E91A6A" w:rsidP="00E91A6A">
      <w:pPr>
        <w:pStyle w:val="Heading2"/>
        <w:spacing w:before="0" w:after="0"/>
      </w:pPr>
      <w:r w:rsidRPr="00A73E5E">
        <w:t>Our Responsibilities</w:t>
      </w:r>
      <w:bookmarkEnd w:id="1"/>
    </w:p>
    <w:p w14:paraId="7CC4F6D4" w14:textId="77777777" w:rsidR="00E91A6A" w:rsidRDefault="00E91A6A" w:rsidP="00E91A6A"/>
    <w:p w14:paraId="2B3E235F" w14:textId="1BA506FE" w:rsidR="00E91A6A" w:rsidRPr="00A73E5E" w:rsidRDefault="006A2542" w:rsidP="00E91A6A">
      <w:r>
        <w:t>Your Care Hub</w:t>
      </w:r>
      <w:r w:rsidR="00E91A6A" w:rsidRPr="00A73E5E">
        <w:t xml:space="preserve"> will:</w:t>
      </w:r>
    </w:p>
    <w:p w14:paraId="09DFACD6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the supports that meet your needs at your preferred times</w:t>
      </w:r>
    </w:p>
    <w:p w14:paraId="64F63F7E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gularly review the provision of your supports with you</w:t>
      </w:r>
    </w:p>
    <w:p w14:paraId="55EEB5F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communicate openly, honestly and promptly</w:t>
      </w:r>
    </w:p>
    <w:p w14:paraId="41C8965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treat you with courtesy and respect </w:t>
      </w:r>
    </w:p>
    <w:p w14:paraId="473D0D08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discuss with you all decisions regarding your supports and how they are being provided</w:t>
      </w:r>
    </w:p>
    <w:p w14:paraId="0C29BBEF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listen to your complaints and feedback and address any problems that may arise</w:t>
      </w:r>
    </w:p>
    <w:p w14:paraId="381B7300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you with twenty-four (24) hours</w:t>
      </w:r>
      <w:r>
        <w:rPr>
          <w:color w:val="000000"/>
        </w:rPr>
        <w:t>'</w:t>
      </w:r>
      <w:r w:rsidRPr="00A73E5E">
        <w:rPr>
          <w:color w:val="000000"/>
        </w:rPr>
        <w:t xml:space="preserve"> notice if we need to change a scheduled support provision appointment </w:t>
      </w:r>
    </w:p>
    <w:p w14:paraId="1017A32A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keep your personal information confidential</w:t>
      </w:r>
    </w:p>
    <w:p w14:paraId="75DB45C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implement policies and procedures to ensure your safety and the safety of others during service provision.</w:t>
      </w:r>
    </w:p>
    <w:p w14:paraId="7810634A" w14:textId="1D3D683B" w:rsidR="00E91A6A" w:rsidRDefault="00E91A6A" w:rsidP="00E91A6A">
      <w:pPr>
        <w:rPr>
          <w:noProof/>
        </w:rPr>
      </w:pPr>
    </w:p>
    <w:p w14:paraId="57D45A1A" w14:textId="77777777" w:rsidR="00E91A6A" w:rsidRPr="004A06E4" w:rsidRDefault="00E91A6A" w:rsidP="00E91A6A"/>
    <w:p w14:paraId="27BE0E16" w14:textId="0A5593BE" w:rsidR="00E91A6A" w:rsidRPr="00A73E5E" w:rsidRDefault="00E91A6A" w:rsidP="00E91A6A">
      <w:pPr>
        <w:pStyle w:val="Heading2"/>
        <w:spacing w:before="0" w:after="0"/>
      </w:pPr>
      <w:bookmarkStart w:id="2" w:name="_Toc54803648"/>
      <w:r w:rsidRPr="00A73E5E">
        <w:t>NDIS Code of Conduct</w:t>
      </w:r>
      <w:bookmarkEnd w:id="2"/>
    </w:p>
    <w:p w14:paraId="412F33BD" w14:textId="77777777" w:rsidR="00E91A6A" w:rsidRDefault="00E91A6A" w:rsidP="00E91A6A">
      <w:pPr>
        <w:rPr>
          <w:color w:val="222222"/>
        </w:rPr>
      </w:pPr>
    </w:p>
    <w:p w14:paraId="4AE0BA05" w14:textId="6E3606B1" w:rsidR="00E91A6A" w:rsidRPr="00A73E5E" w:rsidRDefault="006A2542" w:rsidP="00E91A6A">
      <w:r>
        <w:rPr>
          <w:color w:val="222222"/>
        </w:rPr>
        <w:t>Your Care Hub</w:t>
      </w:r>
      <w:r w:rsidR="00E91A6A" w:rsidRPr="00A73E5E">
        <w:rPr>
          <w:color w:val="222222"/>
        </w:rPr>
        <w:t xml:space="preserve"> employees follow the NDIS Code of Conduct by:</w:t>
      </w:r>
    </w:p>
    <w:p w14:paraId="2A4D1BE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acting with respect for </w:t>
      </w:r>
      <w:r>
        <w:rPr>
          <w:color w:val="000000"/>
        </w:rPr>
        <w:t>your</w:t>
      </w:r>
      <w:r w:rsidRPr="00A73E5E">
        <w:rPr>
          <w:color w:val="000000"/>
        </w:rPr>
        <w:t xml:space="preserve"> rights to freedom of expression, self-determination, and decision-making following relevant laws and conventions</w:t>
      </w:r>
    </w:p>
    <w:p w14:paraId="6B34F8D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specting your privacy</w:t>
      </w:r>
    </w:p>
    <w:p w14:paraId="6A3BFEB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ing supports and services safely and competently with care and skill, and acting with integrity, honesty, and transparency</w:t>
      </w:r>
    </w:p>
    <w:p w14:paraId="1AA88B6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mptly taking steps to raise and act on concerns regarding matters that might have an impact on the quality and safety of supports provided to you</w:t>
      </w:r>
    </w:p>
    <w:p w14:paraId="4EF7BF3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aking all reasonable steps to prevent and respond to all forms of violence, exploitation, neglect, and abuse towards you</w:t>
      </w:r>
    </w:p>
    <w:p w14:paraId="1170471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aking all reasonable steps to prevent sexual misconduct towards you.</w:t>
      </w:r>
    </w:p>
    <w:p w14:paraId="682C465B" w14:textId="77777777" w:rsidR="00701562" w:rsidRDefault="00701562"/>
    <w:sectPr w:rsidR="0070156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9C24E" w14:textId="77777777" w:rsidR="00E9196C" w:rsidRDefault="00E9196C" w:rsidP="00E91A6A">
      <w:pPr>
        <w:spacing w:line="240" w:lineRule="auto"/>
      </w:pPr>
      <w:r>
        <w:separator/>
      </w:r>
    </w:p>
  </w:endnote>
  <w:endnote w:type="continuationSeparator" w:id="0">
    <w:p w14:paraId="75B90607" w14:textId="77777777" w:rsidR="00E9196C" w:rsidRDefault="00E9196C" w:rsidP="00E91A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500CE" w14:textId="77777777" w:rsidR="00E91A6A" w:rsidRDefault="00E91A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1763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EE03A" w14:textId="10E475BA" w:rsidR="00E91A6A" w:rsidRDefault="00E91A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30C5DE" w14:textId="44871A22" w:rsidR="00E91A6A" w:rsidRPr="00E91A6A" w:rsidRDefault="00E91A6A">
    <w:pPr>
      <w:pStyle w:val="Footer"/>
      <w:rPr>
        <w:sz w:val="18"/>
        <w:szCs w:val="18"/>
      </w:rPr>
    </w:pPr>
    <w:r w:rsidRPr="00E91A6A">
      <w:rPr>
        <w:sz w:val="18"/>
        <w:szCs w:val="18"/>
      </w:rPr>
      <w:t>Service Charter of Rights</w:t>
    </w:r>
    <w:r>
      <w:rPr>
        <w:sz w:val="18"/>
        <w:szCs w:val="18"/>
      </w:rPr>
      <w:t xml:space="preserve"> </w:t>
    </w:r>
    <w:r w:rsidRPr="00E91A6A">
      <w:rPr>
        <w:sz w:val="18"/>
        <w:szCs w:val="18"/>
      </w:rPr>
      <w:t>V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3064D" w14:textId="77777777" w:rsidR="00E91A6A" w:rsidRDefault="00E91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8AA4C" w14:textId="77777777" w:rsidR="00E9196C" w:rsidRDefault="00E9196C" w:rsidP="00E91A6A">
      <w:pPr>
        <w:spacing w:line="240" w:lineRule="auto"/>
      </w:pPr>
      <w:r>
        <w:separator/>
      </w:r>
    </w:p>
  </w:footnote>
  <w:footnote w:type="continuationSeparator" w:id="0">
    <w:p w14:paraId="3BE3FB1C" w14:textId="77777777" w:rsidR="00E9196C" w:rsidRDefault="00E9196C" w:rsidP="00E91A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16632" w14:textId="77777777" w:rsidR="00E91A6A" w:rsidRDefault="00E91A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shd w:val="clear" w:color="auto" w:fill="002060"/>
      <w:tblLook w:val="04A0" w:firstRow="1" w:lastRow="0" w:firstColumn="1" w:lastColumn="0" w:noHBand="0" w:noVBand="1"/>
    </w:tblPr>
    <w:tblGrid>
      <w:gridCol w:w="9016"/>
    </w:tblGrid>
    <w:tr w:rsidR="00E91A6A" w:rsidRPr="00E91A6A" w14:paraId="4E6A9F52" w14:textId="77777777" w:rsidTr="00E91A6A">
      <w:tc>
        <w:tcPr>
          <w:tcW w:w="9016" w:type="dxa"/>
          <w:shd w:val="clear" w:color="auto" w:fill="002060"/>
        </w:tcPr>
        <w:p w14:paraId="5CF8C356" w14:textId="1CE85B74" w:rsidR="00E91A6A" w:rsidRPr="00E91A6A" w:rsidRDefault="00E91A6A" w:rsidP="00E91A6A">
          <w:pPr>
            <w:pStyle w:val="Heading2"/>
            <w:spacing w:before="200" w:after="200"/>
            <w:jc w:val="center"/>
            <w:outlineLvl w:val="1"/>
            <w:rPr>
              <w:sz w:val="44"/>
              <w:szCs w:val="44"/>
            </w:rPr>
          </w:pPr>
          <w:bookmarkStart w:id="3" w:name="_Toc54803645"/>
          <w:r w:rsidRPr="00E91A6A">
            <w:rPr>
              <w:sz w:val="44"/>
              <w:szCs w:val="44"/>
            </w:rPr>
            <w:t>Service Charter of Rights</w:t>
          </w:r>
          <w:bookmarkEnd w:id="3"/>
        </w:p>
      </w:tc>
    </w:tr>
  </w:tbl>
  <w:p w14:paraId="4722ED93" w14:textId="77777777" w:rsidR="00E91A6A" w:rsidRDefault="00E91A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027A7" w14:textId="77777777" w:rsidR="00E91A6A" w:rsidRDefault="00E91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274C18"/>
    <w:multiLevelType w:val="multilevel"/>
    <w:tmpl w:val="CF408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IwtjAxMzAxNTdW0lEKTi0uzszPAykwqgUAHbDWLywAAAA="/>
  </w:docVars>
  <w:rsids>
    <w:rsidRoot w:val="00E91A6A"/>
    <w:rsid w:val="00497190"/>
    <w:rsid w:val="00636CE1"/>
    <w:rsid w:val="006A2542"/>
    <w:rsid w:val="00701562"/>
    <w:rsid w:val="00D37474"/>
    <w:rsid w:val="00E9196C"/>
    <w:rsid w:val="00E91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054D69"/>
  <w15:chartTrackingRefBased/>
  <w15:docId w15:val="{6975AF90-7BB8-4206-9E5C-119174338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A6A"/>
    <w:pPr>
      <w:spacing w:after="0" w:line="360" w:lineRule="auto"/>
      <w:jc w:val="both"/>
    </w:pPr>
    <w:rPr>
      <w:rFonts w:ascii="Arial" w:eastAsia="Arial" w:hAnsi="Arial" w:cs="Arial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A6A"/>
    <w:pPr>
      <w:keepNext/>
      <w:keepLines/>
      <w:spacing w:before="120" w:after="120"/>
      <w:outlineLvl w:val="1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uiPriority w:val="39"/>
    <w:unhideWhenUsed/>
    <w:qFormat/>
    <w:rsid w:val="00636CE1"/>
    <w:pPr>
      <w:ind w:left="221"/>
    </w:pPr>
  </w:style>
  <w:style w:type="character" w:customStyle="1" w:styleId="Heading2Char">
    <w:name w:val="Heading 2 Char"/>
    <w:basedOn w:val="DefaultParagraphFont"/>
    <w:link w:val="Heading2"/>
    <w:uiPriority w:val="9"/>
    <w:rsid w:val="00E91A6A"/>
    <w:rPr>
      <w:rFonts w:ascii="Arial" w:eastAsia="Arial" w:hAnsi="Arial" w:cs="Arial"/>
      <w:b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91A6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A6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91A6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A6A"/>
    <w:rPr>
      <w:rFonts w:ascii="Arial" w:eastAsia="Arial" w:hAnsi="Arial" w:cs="Arial"/>
      <w:lang w:val="en-GB"/>
    </w:rPr>
  </w:style>
  <w:style w:type="table" w:styleId="TableGrid">
    <w:name w:val="Table Grid"/>
    <w:basedOn w:val="TableNormal"/>
    <w:uiPriority w:val="39"/>
    <w:rsid w:val="00E91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28</Words>
  <Characters>3582</Characters>
  <Application>Microsoft Office Word</Application>
  <DocSecurity>0</DocSecurity>
  <Lines>29</Lines>
  <Paragraphs>8</Paragraphs>
  <ScaleCrop>false</ScaleCrop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Pearson</dc:creator>
  <cp:keywords/>
  <dc:description/>
  <cp:lastModifiedBy>Caroline .</cp:lastModifiedBy>
  <cp:revision>3</cp:revision>
  <dcterms:created xsi:type="dcterms:W3CDTF">2021-02-08T01:40:00Z</dcterms:created>
  <dcterms:modified xsi:type="dcterms:W3CDTF">2021-02-25T07:18:00Z</dcterms:modified>
</cp:coreProperties>
</file>